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p>
      <w:pPr>
        <w:pStyle w:val="Heading1"/>
      </w:pPr>
      <w:bookmarkStart w:id="20" w:name="professional-summary"/>
      <w:r>
        <w:t xml:space="preserve">Professional Summary</w:t>
      </w:r>
      <w:bookmarkEnd w:id="20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skills"/>
      <w:r>
        <w:t xml:space="preserve">Skills</w:t>
      </w:r>
      <w:bookmarkEnd w:id="21"/>
    </w:p>
    <w:p>
      <w:pPr>
        <w:pStyle w:val="Heading2"/>
      </w:pPr>
      <w:bookmarkStart w:id="22" w:name="soft-skills"/>
      <w:r>
        <w:t xml:space="preserve">Soft Skill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2"/>
      </w:pPr>
      <w:bookmarkStart w:id="23" w:name="hard-skills"/>
      <w:r>
        <w:t xml:space="preserve">Hard Skills</w:t>
      </w:r>
      <w:bookmarkEnd w:id="2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ofessional-experience"/>
      <w:r>
        <w:t xml:space="preserve">Professional Experience</w:t>
      </w:r>
      <w:bookmarkEnd w:id="24"/>
    </w:p>
    <w:p>
      <w:pPr>
        <w:pStyle w:val="Heading2"/>
      </w:pPr>
      <w:bookmarkStart w:id="25" w:name="data-analyst-practice"/>
      <w:r>
        <w:rPr>
          <w:b/>
        </w:rPr>
        <w:t xml:space="preserve">Data Analyst Practice</w:t>
      </w:r>
      <w:bookmarkEnd w:id="25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p>
      <w:pPr>
        <w:pStyle w:val="Heading2"/>
      </w:pPr>
      <w:bookmarkStart w:id="26" w:name="player-support-specialist-for-riot-games"/>
      <w:r>
        <w:rPr>
          <w:b/>
        </w:rPr>
        <w:t xml:space="preserve">Player Support Specialist for Riot Games</w:t>
      </w:r>
      <w:bookmarkEnd w:id="26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p>
      <w:pPr>
        <w:pStyle w:val="Heading2"/>
      </w:pPr>
      <w:bookmarkStart w:id="27" w:name="stem-post-secondary-education-teacher"/>
      <w:r>
        <w:rPr>
          <w:b/>
        </w:rPr>
        <w:t xml:space="preserve">STEM Post-Secondary Education Teacher</w:t>
      </w:r>
      <w:bookmarkEnd w:id="27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p>
      <w:pPr>
        <w:pStyle w:val="Heading2"/>
      </w:pPr>
      <w:bookmarkStart w:id="28" w:name="researcher-bachelors-thesis"/>
      <w:r>
        <w:t xml:space="preserve">Researcher: Bachelor’s Thesis</w:t>
      </w:r>
      <w:bookmarkEnd w:id="28"/>
    </w:p>
    <w:p>
      <w:pPr>
        <w:pStyle w:val="FirstParagraph"/>
      </w:pPr>
      <w:r>
        <w:rPr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/>
        </w:rPr>
        <w:t xml:space="preserve">2014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education"/>
      <w:r>
        <w:t xml:space="preserve">Education</w:t>
      </w:r>
      <w:bookmarkEnd w:id="29"/>
    </w:p>
    <w:p>
      <w:pPr>
        <w:pStyle w:val="Heading2"/>
      </w:pPr>
      <w:bookmarkStart w:id="30" w:name="data-analysis-bootcamp"/>
      <w:r>
        <w:rPr>
          <w:b/>
        </w:rPr>
        <w:t xml:space="preserve">Data Analysis Bootcamp</w:t>
      </w:r>
      <w:bookmarkEnd w:id="30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2"/>
      </w:pPr>
      <w:bookmarkStart w:id="31" w:name="mathematics-didactics"/>
      <w:r>
        <w:t xml:space="preserve">Mathematics Didactics</w:t>
      </w:r>
      <w:bookmarkEnd w:id="31"/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p>
      <w:pPr>
        <w:pStyle w:val="Heading2"/>
      </w:pPr>
      <w:bookmarkStart w:id="32" w:name="Xb14ae79ad7d6adf10db3da673aab68b0b5d48c2"/>
      <w:r>
        <w:t xml:space="preserve">Doman Method: Doman Method for Mathematics</w:t>
      </w:r>
      <w:bookmarkEnd w:id="32"/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p>
      <w:pPr>
        <w:pStyle w:val="Heading2"/>
      </w:pPr>
      <w:bookmarkStart w:id="33" w:name="X7f6abecf5bbe4ec9684b7b58bca945d7221244c"/>
      <w:r>
        <w:t xml:space="preserve">Teaching Accreditation for Online Learning</w:t>
      </w:r>
      <w:bookmarkEnd w:id="33"/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p>
      <w:pPr>
        <w:pStyle w:val="Heading2"/>
      </w:pPr>
      <w:bookmarkStart w:id="34" w:name="Xe0be215d6cb04bb6417a8636fe2d4095c8cf2dc"/>
      <w:r>
        <w:t xml:space="preserve">Health and Safety in Leisure Activities and Extracurricular Activities: COVID-19 Response</w:t>
      </w:r>
      <w:bookmarkEnd w:id="34"/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p>
      <w:pPr>
        <w:pStyle w:val="Heading2"/>
      </w:pPr>
      <w:bookmarkStart w:id="35" w:name="X2493a108eebf18539a71b23fc4f08c9dd73b48c"/>
      <w:r>
        <w:t xml:space="preserve">Home-Based Psychosocial Care and Support II</w:t>
      </w:r>
      <w:bookmarkEnd w:id="35"/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p>
      <w:pPr>
        <w:pStyle w:val="Heading2"/>
      </w:pPr>
      <w:bookmarkStart w:id="36" w:name="sports-instructor"/>
      <w:r>
        <w:t xml:space="preserve">Sports Instructor</w:t>
      </w:r>
      <w:bookmarkEnd w:id="36"/>
    </w:p>
    <w:p>
      <w:pPr>
        <w:pStyle w:val="FirstParagraph"/>
      </w:pPr>
      <w:r>
        <w:t xml:space="preserve">INN Formación, Spain</w:t>
      </w:r>
      <w:r>
        <w:br/>
      </w:r>
      <w:r>
        <w:rPr>
          <w:b/>
        </w:rPr>
        <w:t xml:space="preserve">2020</w:t>
      </w:r>
      <w:r>
        <w:br/>
      </w:r>
      <w:r>
        <w:t xml:space="preserve">- Work as instructors of directed sports activities</w:t>
      </w:r>
    </w:p>
    <w:p>
      <w:pPr>
        <w:pStyle w:val="Heading2"/>
      </w:pPr>
      <w:bookmarkStart w:id="37" w:name="leisure-and-free-time-instructor"/>
      <w:r>
        <w:t xml:space="preserve">Leisure and Free Time Instructor</w:t>
      </w:r>
      <w:bookmarkEnd w:id="37"/>
    </w:p>
    <w:p>
      <w:pPr>
        <w:pStyle w:val="FirstParagraph"/>
      </w:pPr>
      <w:r>
        <w:t xml:space="preserve">INN Formación, Spain</w:t>
      </w:r>
      <w:r>
        <w:br/>
      </w:r>
      <w:r>
        <w:rPr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p>
      <w:pPr>
        <w:pStyle w:val="Heading2"/>
      </w:pPr>
      <w:bookmarkStart w:id="38" w:name="X197c76cb28a70f8f19b1967620e1ad6429844c2"/>
      <w:r>
        <w:t xml:space="preserve">Techniques to Motivate Learning in the Classroom</w:t>
      </w:r>
      <w:bookmarkEnd w:id="38"/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p>
      <w:pPr>
        <w:pStyle w:val="Heading2"/>
      </w:pPr>
      <w:bookmarkStart w:id="39" w:name="Xb2af737a03ee8c300f20bbe171cba9fbd465072"/>
      <w:r>
        <w:rPr>
          <w:b/>
        </w:rPr>
        <w:t xml:space="preserve">Master’s Degree in Teacher Training for Secondary Education and Baccalaureate, Specialization in Biology and Geology</w:t>
      </w:r>
      <w:bookmarkEnd w:id="39"/>
    </w:p>
    <w:p>
      <w:pPr>
        <w:pStyle w:val="FirstParagraph"/>
      </w:pPr>
      <w:r>
        <w:t xml:space="preserve">Universidad Autónoma de Madrid (UAM), Cantoblanco Campus (Madrid), Spain.</w:t>
      </w:r>
      <w:r>
        <w:t xml:space="preserve"> </w:t>
      </w:r>
      <w:r>
        <w:rPr>
          <w:b/>
        </w:rPr>
        <w:t xml:space="preserve">2017 – 2018</w:t>
      </w:r>
      <w:r>
        <w:t xml:space="preserve"> </w:t>
      </w:r>
      <w:r>
        <w:t xml:space="preserve">- Qualification to work as a teacher of Biology and Geology in Secondary Education (ESO), Baccalaureate, and Basic Vocational Training (FPB).</w:t>
      </w:r>
    </w:p>
    <w:p>
      <w:pPr>
        <w:pStyle w:val="Heading2"/>
      </w:pPr>
      <w:bookmarkStart w:id="40" w:name="build-your-future"/>
      <w:r>
        <w:t xml:space="preserve">“</w:t>
      </w:r>
      <w:r>
        <w:t xml:space="preserve">Build Your Future</w:t>
      </w:r>
      <w:r>
        <w:t xml:space="preserve">”</w:t>
      </w:r>
      <w:bookmarkEnd w:id="40"/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t xml:space="preserve"> </w:t>
      </w:r>
      <w:r>
        <w:rPr>
          <w:b/>
        </w:rPr>
        <w:t xml:space="preserve">2016 – 2017</w:t>
      </w:r>
      <w:r>
        <w:t xml:space="preserve"> </w:t>
      </w:r>
      <w:r>
        <w:t xml:space="preserve">- Develop entrepreneurial and workforce skills.</w:t>
      </w:r>
    </w:p>
    <w:p>
      <w:pPr>
        <w:pStyle w:val="Heading2"/>
      </w:pPr>
      <w:bookmarkStart w:id="41" w:name="bachelors-degree-in-biology"/>
      <w:r>
        <w:t xml:space="preserve">Bachelor’s Degree in Biology</w:t>
      </w:r>
      <w:bookmarkEnd w:id="41"/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/>
        </w:rPr>
        <w:t xml:space="preserve">2011 –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2" w:name="projects"/>
      <w:r>
        <w:t xml:space="preserve">Projects</w:t>
      </w:r>
      <w:bookmarkEnd w:id="42"/>
    </w:p>
    <w:p>
      <w:pPr>
        <w:pStyle w:val="Heading2"/>
      </w:pPr>
      <w:bookmarkStart w:id="43" w:name="breaking-bad-evil-analysis"/>
      <w:r>
        <w:rPr>
          <w:b/>
        </w:rPr>
        <w:t xml:space="preserve">Breaking Bad Evil Analysis</w:t>
      </w:r>
      <w:bookmarkEnd w:id="43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4" w:name="certifications"/>
      <w:r>
        <w:t xml:space="preserve">Certifications</w:t>
      </w:r>
      <w:bookmarkEnd w:id="44"/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8" w:name="languages"/>
      <w:r>
        <w:t xml:space="preserve">Languages</w:t>
      </w:r>
      <w:bookmarkEnd w:id="48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9" w:name="interests"/>
      <w:r>
        <w:t xml:space="preserve">Interests</w:t>
      </w:r>
      <w:bookmarkEnd w:id="49"/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sectPr>
      <w:type w:val="nextPage"/>
      <w:pgSz w:w="11906" w:h="16838"/>
      <w:pgMar w:left="1134" w:right="1134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SimSun" w:cs="Arial"/>
        <w:kern w:val="2"/>
        <w:sz w:val="24"/>
        <w:szCs w:val="24"/>
        <w:lang w:val="es-E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both"/>
    </w:pPr>
    <w:rPr>
      <w:rFonts w:ascii="Arial" w:hAnsi="Arial" w:eastAsia="NSimSun" w:cs="Arial"/>
      <w:color w:val="auto"/>
      <w:kern w:val="2"/>
      <w:sz w:val="22"/>
      <w:szCs w:val="24"/>
      <w:lang w:val="es-ES" w:eastAsia="zh-CN" w:bidi="hi-IN"/>
    </w:rPr>
  </w:style>
  <w:style w:type="paragraph" w:styleId="Heading1">
    <w:name w:val="Heading 1"/>
    <w:basedOn w:val="Ttulo"/>
    <w:next w:val="BodyText"/>
    <w:qFormat/>
    <w:pPr>
      <w:numPr>
        <w:ilvl w:val="0"/>
        <w:numId w:val="2"/>
      </w:numPr>
      <w:spacing w:before="240" w:after="120"/>
      <w:jc w:val="start"/>
      <w:outlineLvl w:val="0"/>
    </w:pPr>
    <w:rPr>
      <w:b/>
      <w:bCs/>
      <w:color w:val="1E6A39"/>
      <w:sz w:val="28"/>
      <w:szCs w:val="36"/>
    </w:rPr>
  </w:style>
  <w:style w:type="paragraph" w:styleId="Heading2">
    <w:name w:val="Heading 2"/>
    <w:basedOn w:val="Ttulo"/>
    <w:next w:val="BodyText"/>
    <w:qFormat/>
    <w:pPr>
      <w:numPr>
        <w:ilvl w:val="1"/>
        <w:numId w:val="2"/>
      </w:numPr>
      <w:spacing w:before="200" w:after="120"/>
      <w:jc w:val="start"/>
      <w:outlineLvl w:val="1"/>
    </w:pPr>
    <w:rPr>
      <w:b/>
      <w:bCs/>
      <w:color w:val="069A2E"/>
      <w:sz w:val="24"/>
      <w:szCs w:val="32"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  <w:jc w:val="center"/>
    </w:pPr>
    <w:rPr>
      <w:rFonts w:ascii="Arial" w:hAnsi="Arial" w:eastAsia="Microsoft YaHei" w:cs="Arial"/>
      <w:b/>
      <w:color w:val="650953"/>
      <w:sz w:val="32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cert.efset.org/wDUAG4" TargetMode="External" /><Relationship Type="http://schemas.openxmlformats.org/officeDocument/2006/relationships/hyperlink" Id="rId45" Target="https://www.credential.net/ad14325c-15f7-4a4a-8c27-0969c1ead58c#acc.b7DS18T2" TargetMode="External" /><Relationship Type="http://schemas.openxmlformats.org/officeDocument/2006/relationships/hyperlink" Id="rId46" Target="https://www.credly.com/badges/b44395d5-2341-454c-bb2f-4e815e1cf16a/public_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cert.efset.org/wDUAG4" TargetMode="External" /><Relationship Type="http://schemas.openxmlformats.org/officeDocument/2006/relationships/hyperlink" Id="rId45" Target="https://www.credential.net/ad14325c-15f7-4a4a-8c27-0969c1ead58c#acc.b7DS18T2" TargetMode="External" /><Relationship Type="http://schemas.openxmlformats.org/officeDocument/2006/relationships/hyperlink" Id="rId46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04T03:32:43Z</dcterms:created>
  <dcterms:modified xsi:type="dcterms:W3CDTF">2025-01-04T03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